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A4141C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141C">
        <w:rPr>
          <w:rFonts w:ascii="Times New Roman" w:hAnsi="Times New Roman" w:cs="Times New Roman"/>
          <w:b/>
          <w:bCs/>
          <w:sz w:val="40"/>
          <w:szCs w:val="40"/>
        </w:rPr>
        <w:t>PENYUSUNAN RENCANA PEMBELAJARAN SEMESTER (RPS)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Pr="00361E5F" w:rsidRDefault="006E1EEB" w:rsidP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yusunan rencana pembelajaran semeste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>Rencana Pembelajaran Semester (RPS) adalah rencana pembelajaran yang disusun untuk kegiatan pembelajaran selama satu semester guna memenuhi capaian pembelajaran lulusan yang dibebankan pada suatu mata kuliah/modul.</w:t>
            </w:r>
          </w:p>
          <w:p w:rsidR="00361E5F" w:rsidRPr="00472DE1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i/>
                <w:sz w:val="20"/>
                <w:szCs w:val="20"/>
              </w:rPr>
              <w:t>Peer group</w:t>
            </w:r>
            <w:r w:rsidRPr="006E1EEB">
              <w:rPr>
                <w:rFonts w:ascii="Arial" w:hAnsi="Arial"/>
                <w:sz w:val="20"/>
                <w:szCs w:val="20"/>
              </w:rPr>
              <w:t xml:space="preserve"> Mata Kuliah adalah sekumpulan mata kuliah yang mempunyai materi yang saling hubungan secara berdekatan.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</w:t>
            </w:r>
            <w:r w:rsidR="00463F06">
              <w:rPr>
                <w:rFonts w:ascii="Arial" w:hAnsi="Arial"/>
                <w:sz w:val="20"/>
                <w:szCs w:val="20"/>
              </w:rPr>
              <w:t xml:space="preserve"> K</w:t>
            </w:r>
            <w:r>
              <w:rPr>
                <w:rFonts w:ascii="Arial" w:hAnsi="Arial"/>
                <w:sz w:val="20"/>
                <w:szCs w:val="20"/>
              </w:rPr>
              <w:t>uliah</w:t>
            </w:r>
          </w:p>
          <w:p w:rsidR="00752C53" w:rsidRPr="00752C53" w:rsidRDefault="006E1EEB" w:rsidP="00463F06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</w:t>
            </w:r>
            <w:r w:rsidR="00463F06">
              <w:rPr>
                <w:rFonts w:ascii="Arial" w:hAnsi="Arial"/>
                <w:sz w:val="20"/>
                <w:szCs w:val="20"/>
              </w:rPr>
              <w:t xml:space="preserve"> K</w:t>
            </w:r>
            <w:r>
              <w:rPr>
                <w:rFonts w:ascii="Arial" w:hAnsi="Arial"/>
                <w:sz w:val="20"/>
                <w:szCs w:val="20"/>
              </w:rPr>
              <w:t>uliah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Pr="000A43D4" w:rsidRDefault="006E1EEB" w:rsidP="00463F0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encana Pembelajaran Semester (RPS)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 Diskus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 Kuliah</w:t>
            </w:r>
          </w:p>
          <w:p w:rsidR="00361E5F" w:rsidRPr="0091131F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ncana Pembelajaran Semester (RPS)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6E1EEB" w:rsidTr="006E1EEB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Pr="00463F06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Rencana Pembelajaran Semester (RPS) oleh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harus menyusun Rencana Pembelajaran Semester (RPS) dengan format yang telah ditentukan oleh LPPMP (Lembaga Pengembangan dan Penjaminan Mutu Pendidikan) UN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Penyusunan dilakukan berdasarkan Kurikulum Prod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nyusunan dilakukan dengan berdiskusi dengan dosen pengampu mata kuliah lain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etua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Notulen Rapat Diskusi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PS ditandatangani/disetujui oleh Koordinator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>upload</w:t>
            </w:r>
            <w:r>
              <w:rPr>
                <w:rFonts w:ascii="Arial" w:hAnsi="Arial"/>
                <w:sz w:val="18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Open Course Ware </w:t>
            </w:r>
            <w:r>
              <w:rPr>
                <w:rFonts w:ascii="Arial" w:hAnsi="Arial"/>
                <w:sz w:val="18"/>
                <w:szCs w:val="20"/>
              </w:rPr>
              <w:t>UNS (ocw.uns.ac.id) paling lambat 2 minggu setelah perkuliahan dimulai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Dosen Pengampu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Dosen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Rencana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Pembelajaran Semester (RPS)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Untuk mata kuliah dengan kelas paralel dan diampu oleh dosen yang berbeda atau mata kuliah yang diampu lebih dari satu dosen, RPS disusun bersama-sama oleh dosen-dosen pengampu mata kuliah yang sama tersebut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E1EEB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610"/>
        <w:gridCol w:w="900"/>
        <w:gridCol w:w="990"/>
        <w:gridCol w:w="1710"/>
        <w:gridCol w:w="1710"/>
        <w:gridCol w:w="1800"/>
        <w:gridCol w:w="1530"/>
        <w:gridCol w:w="1440"/>
      </w:tblGrid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yusunan Rencana Pembelajaran Semester (RPS) oleh Dosen Pengampu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PS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88312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13" type="#_x0000_t34" style="position:absolute;left:0;text-align:left;margin-left:35.95pt;margin-top:12.25pt;width:225.15pt;height:28.95pt;z-index:5;mso-position-horizontal-relative:text;mso-position-vertical-relative:text" o:connectortype="elbow" adj="10798,-232638,-36302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09" style="position:absolute;left:0;text-align:left;margin-left:-.05pt;margin-top:4.75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iskusi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88312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14" type="#_x0000_t32" style="position:absolute;left:0;text-align:left;margin-left:15.6pt;margin-top:18.8pt;width:.5pt;height:15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0" style="position:absolute;left:0;text-align:left;margin-left:-.4pt;margin-top:3.8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RPS ditandatangani /disetujui oleh Koordinator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88312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115" type="#_x0000_t34" style="position:absolute;left:0;text-align:left;margin-left:37.15pt;margin-top:17.85pt;width:222.35pt;height:39.95pt;rotation:180;flip:y;z-index:7;mso-position-horizontal-relative:text;mso-position-vertical-relative:text" o:connectortype="elbow" adj="10798,202429,-58476">
                  <v:stroke endarrow="block"/>
                </v:shape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88312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1" style="position:absolute;left:0;text-align:left;margin-left:.1pt;margin-top:10.9pt;width:35.5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rPr>
          <w:trHeight w:val="917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20"/>
                <w:szCs w:val="20"/>
              </w:rPr>
              <w:t>upload</w:t>
            </w:r>
            <w:r>
              <w:rPr>
                <w:rFonts w:ascii="Arial" w:hAnsi="Arial"/>
                <w:sz w:val="20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Open Course Ware </w:t>
            </w:r>
            <w:r>
              <w:rPr>
                <w:rFonts w:ascii="Arial" w:hAnsi="Arial"/>
                <w:sz w:val="20"/>
                <w:szCs w:val="20"/>
              </w:rPr>
              <w:t xml:space="preserve">UNS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88312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2" style="position:absolute;left:0;text-align:left;margin-left:3.65pt;margin-top:10.8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312B" w:rsidRDefault="0088312B">
      <w:r>
        <w:separator/>
      </w:r>
    </w:p>
  </w:endnote>
  <w:endnote w:type="continuationSeparator" w:id="0">
    <w:p w:rsidR="0088312B" w:rsidRDefault="00883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0BF3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312B" w:rsidRDefault="0088312B">
      <w:r>
        <w:separator/>
      </w:r>
    </w:p>
  </w:footnote>
  <w:footnote w:type="continuationSeparator" w:id="0">
    <w:p w:rsidR="0088312B" w:rsidRDefault="008831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63F06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0019"/>
    <w:rsid w:val="00650166"/>
    <w:rsid w:val="00653497"/>
    <w:rsid w:val="00654D9A"/>
    <w:rsid w:val="00656C47"/>
    <w:rsid w:val="00660BF3"/>
    <w:rsid w:val="00671D83"/>
    <w:rsid w:val="00673769"/>
    <w:rsid w:val="00686ADE"/>
    <w:rsid w:val="006A1CE2"/>
    <w:rsid w:val="006A6080"/>
    <w:rsid w:val="006B6A3B"/>
    <w:rsid w:val="006C0C93"/>
    <w:rsid w:val="006E1EE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8312B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869C8"/>
    <w:rsid w:val="00AC540D"/>
    <w:rsid w:val="00B443E6"/>
    <w:rsid w:val="00BB646E"/>
    <w:rsid w:val="00BC5AA8"/>
    <w:rsid w:val="00BE00AC"/>
    <w:rsid w:val="00BE1FE8"/>
    <w:rsid w:val="00BF52EA"/>
    <w:rsid w:val="00C64116"/>
    <w:rsid w:val="00CA520C"/>
    <w:rsid w:val="00CD188D"/>
    <w:rsid w:val="00CE3A5B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13"/>
        <o:r id="V:Rule2" type="connector" idref="#_x0000_s1115"/>
        <o:r id="V:Rule3" type="connector" idref="#_x0000_s1114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6</cp:revision>
  <cp:lastPrinted>2018-04-02T07:29:00Z</cp:lastPrinted>
  <dcterms:created xsi:type="dcterms:W3CDTF">2017-12-16T12:40:00Z</dcterms:created>
  <dcterms:modified xsi:type="dcterms:W3CDTF">2018-05-19T01:16:00Z</dcterms:modified>
</cp:coreProperties>
</file>